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6533" w:rsidRPr="00BE1080" w:rsidRDefault="00826533">
      <w:pPr>
        <w:rPr>
          <w:rFonts w:ascii="Times New Roman" w:hAnsi="Times New Roman" w:cs="Times New Roman"/>
        </w:rPr>
      </w:pPr>
      <w:r w:rsidRPr="00BE1080">
        <w:rPr>
          <w:rFonts w:ascii="Times New Roman" w:hAnsi="Times New Roman" w:cs="Times New Roman"/>
          <w:noProof/>
        </w:rPr>
        <w:drawing>
          <wp:inline distT="0" distB="0" distL="0" distR="0">
            <wp:extent cx="5939832" cy="1651380"/>
            <wp:effectExtent l="0" t="0" r="381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baru UTHM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728" b="13580"/>
                    <a:stretch/>
                  </pic:blipFill>
                  <pic:spPr bwMode="auto">
                    <a:xfrm>
                      <a:off x="0" y="0"/>
                      <a:ext cx="5943600" cy="1652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A7BC5" w:rsidRPr="00BE1080" w:rsidRDefault="00826533" w:rsidP="00A24C5C">
      <w:pPr>
        <w:ind w:left="-720" w:right="-72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BE1080">
        <w:rPr>
          <w:rFonts w:ascii="Times New Roman" w:hAnsi="Times New Roman" w:cs="Times New Roman"/>
          <w:b/>
          <w:sz w:val="36"/>
          <w:szCs w:val="36"/>
        </w:rPr>
        <w:t>FACULTY OF COMPUTER SCIENCE AND INFORMATION TECHNOLOGY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826533" w:rsidRPr="00BE1080" w:rsidRDefault="00CA63EF" w:rsidP="00826533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BE1080">
        <w:rPr>
          <w:rFonts w:ascii="Times New Roman" w:hAnsi="Times New Roman" w:cs="Times New Roman"/>
          <w:b/>
          <w:sz w:val="36"/>
          <w:szCs w:val="36"/>
        </w:rPr>
        <w:t>BIE 20303</w:t>
      </w:r>
      <w:r w:rsidR="00826533" w:rsidRPr="00BE1080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Pr="00BE1080">
        <w:rPr>
          <w:rFonts w:ascii="Times New Roman" w:hAnsi="Times New Roman" w:cs="Times New Roman"/>
          <w:b/>
          <w:sz w:val="36"/>
          <w:szCs w:val="36"/>
        </w:rPr>
        <w:t>ALGORITHM &amp; COMPLEXITIES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826533" w:rsidRPr="00BE1080" w:rsidRDefault="0059718E" w:rsidP="00826533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Group</w:t>
      </w:r>
      <w:r w:rsidR="006C12C9" w:rsidRPr="00BE1080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806C42" w:rsidRPr="00BE1080">
        <w:rPr>
          <w:rFonts w:ascii="Times New Roman" w:hAnsi="Times New Roman" w:cs="Times New Roman"/>
          <w:b/>
          <w:sz w:val="36"/>
          <w:szCs w:val="36"/>
        </w:rPr>
        <w:t>ASSIGNMENT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E1080">
        <w:rPr>
          <w:rFonts w:ascii="Times New Roman" w:hAnsi="Times New Roman" w:cs="Times New Roman"/>
          <w:b/>
          <w:sz w:val="32"/>
          <w:szCs w:val="32"/>
        </w:rPr>
        <w:t>PREPARED FOR: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 xml:space="preserve">DR </w:t>
      </w:r>
      <w:r w:rsidR="001C7B82" w:rsidRPr="00BE1080">
        <w:rPr>
          <w:rFonts w:ascii="Times New Roman" w:hAnsi="Times New Roman" w:cs="Times New Roman"/>
          <w:sz w:val="32"/>
          <w:szCs w:val="32"/>
        </w:rPr>
        <w:t>SALAMA A MOSTAFA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BE1080">
        <w:rPr>
          <w:rFonts w:ascii="Times New Roman" w:hAnsi="Times New Roman" w:cs="Times New Roman"/>
          <w:b/>
          <w:sz w:val="32"/>
          <w:szCs w:val="32"/>
        </w:rPr>
        <w:t xml:space="preserve">PREPARED BY: 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>&lt;STUDENT NAME&gt; &lt;MATRIC NO&gt;</w:t>
      </w:r>
    </w:p>
    <w:p w:rsidR="0059718E" w:rsidRPr="00BE1080" w:rsidRDefault="0059718E" w:rsidP="0059718E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>&lt;STUDENT NAME&gt; &lt;MATRIC NO&gt;</w:t>
      </w:r>
    </w:p>
    <w:p w:rsidR="0059718E" w:rsidRPr="00BE1080" w:rsidRDefault="0059718E" w:rsidP="0059718E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>&lt;STUDENT NAME&gt; &lt;MATRIC NO&gt;</w:t>
      </w:r>
    </w:p>
    <w:p w:rsidR="0059718E" w:rsidRPr="00BE1080" w:rsidRDefault="0059718E" w:rsidP="0059718E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>&lt;STUDENT NAME&gt; &lt;MATRIC NO&gt;</w:t>
      </w:r>
    </w:p>
    <w:p w:rsidR="00826533" w:rsidRPr="00BE1080" w:rsidRDefault="00826533" w:rsidP="00826533">
      <w:pPr>
        <w:jc w:val="center"/>
        <w:rPr>
          <w:rFonts w:ascii="Times New Roman" w:hAnsi="Times New Roman" w:cs="Times New Roman"/>
        </w:rPr>
      </w:pPr>
    </w:p>
    <w:p w:rsidR="001C7B82" w:rsidRPr="00BE1080" w:rsidRDefault="001C7B82" w:rsidP="00826533">
      <w:pPr>
        <w:jc w:val="center"/>
        <w:rPr>
          <w:rFonts w:ascii="Times New Roman" w:hAnsi="Times New Roman" w:cs="Times New Roman"/>
        </w:rPr>
      </w:pPr>
    </w:p>
    <w:p w:rsidR="001C7B82" w:rsidRPr="00BE1080" w:rsidRDefault="00CA63EF" w:rsidP="00826533">
      <w:pPr>
        <w:jc w:val="center"/>
        <w:rPr>
          <w:rFonts w:ascii="Times New Roman" w:hAnsi="Times New Roman" w:cs="Times New Roman"/>
          <w:sz w:val="32"/>
          <w:szCs w:val="32"/>
        </w:rPr>
      </w:pPr>
      <w:r w:rsidRPr="00BE1080">
        <w:rPr>
          <w:rFonts w:ascii="Times New Roman" w:hAnsi="Times New Roman" w:cs="Times New Roman"/>
          <w:sz w:val="32"/>
          <w:szCs w:val="32"/>
        </w:rPr>
        <w:t>&lt;date&gt;</w:t>
      </w:r>
    </w:p>
    <w:p w:rsidR="00BA0589" w:rsidRPr="00BE1080" w:rsidRDefault="00BA0589" w:rsidP="001C7B82">
      <w:pPr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6C12C9" w:rsidP="009852E6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Q1</w:t>
      </w:r>
      <w:r w:rsidRPr="00BE1080">
        <w:rPr>
          <w:rFonts w:ascii="Times New Roman" w:hAnsi="Times New Roman" w:cs="Times New Roman"/>
          <w:sz w:val="24"/>
          <w:szCs w:val="24"/>
        </w:rPr>
        <w:tab/>
      </w:r>
      <w:r w:rsidR="007A3CB4" w:rsidRPr="00BE1080">
        <w:rPr>
          <w:rFonts w:ascii="Times New Roman" w:hAnsi="Times New Roman" w:cs="Times New Roman"/>
          <w:sz w:val="24"/>
          <w:szCs w:val="24"/>
        </w:rPr>
        <w:t xml:space="preserve">Use </w:t>
      </w:r>
      <w:r w:rsidR="00B90AC6" w:rsidRPr="00BE1080">
        <w:rPr>
          <w:rFonts w:ascii="Times New Roman" w:hAnsi="Times New Roman" w:cs="Times New Roman"/>
          <w:sz w:val="24"/>
          <w:szCs w:val="24"/>
        </w:rPr>
        <w:t xml:space="preserve">the </w:t>
      </w:r>
      <w:r w:rsidR="00CA63EF" w:rsidRPr="00BE1080">
        <w:rPr>
          <w:rFonts w:ascii="Times New Roman" w:hAnsi="Times New Roman" w:cs="Times New Roman"/>
          <w:sz w:val="24"/>
          <w:szCs w:val="24"/>
        </w:rPr>
        <w:t xml:space="preserve">step count method to estimate the time complexity of the following algorithm </w:t>
      </w:r>
      <w:r w:rsidR="00B90AC6" w:rsidRPr="00BE1080">
        <w:rPr>
          <w:rFonts w:ascii="Times New Roman" w:hAnsi="Times New Roman" w:cs="Times New Roman"/>
          <w:sz w:val="24"/>
          <w:szCs w:val="24"/>
        </w:rPr>
        <w:t xml:space="preserve">in which the run starts from the function </w:t>
      </w:r>
      <w:proofErr w:type="spellStart"/>
      <w:r w:rsidR="00B90AC6" w:rsidRPr="00BE1080">
        <w:rPr>
          <w:rFonts w:ascii="Times New Roman" w:hAnsi="Times New Roman" w:cs="Times New Roman"/>
          <w:sz w:val="24"/>
          <w:szCs w:val="24"/>
        </w:rPr>
        <w:t>CallSum</w:t>
      </w:r>
      <w:proofErr w:type="spellEnd"/>
      <w:r w:rsidR="00B90AC6" w:rsidRPr="00BE1080">
        <w:rPr>
          <w:rFonts w:ascii="Times New Roman" w:hAnsi="Times New Roman" w:cs="Times New Roman"/>
          <w:sz w:val="24"/>
          <w:szCs w:val="24"/>
        </w:rPr>
        <w:t xml:space="preserve"> (array</w:t>
      </w:r>
      <w:proofErr w:type="gramStart"/>
      <w:r w:rsidR="00B90AC6" w:rsidRPr="00BE1080">
        <w:rPr>
          <w:rFonts w:ascii="Times New Roman" w:hAnsi="Times New Roman" w:cs="Times New Roman"/>
          <w:sz w:val="24"/>
          <w:szCs w:val="24"/>
        </w:rPr>
        <w:t>1,array</w:t>
      </w:r>
      <w:proofErr w:type="gramEnd"/>
      <w:r w:rsidR="00B90AC6" w:rsidRPr="00BE1080">
        <w:rPr>
          <w:rFonts w:ascii="Times New Roman" w:hAnsi="Times New Roman" w:cs="Times New Roman"/>
          <w:sz w:val="24"/>
          <w:szCs w:val="24"/>
        </w:rPr>
        <w:t xml:space="preserve">2,n). </w:t>
      </w:r>
      <w:r w:rsidR="00FE192E" w:rsidRPr="00BE1080">
        <w:rPr>
          <w:rFonts w:ascii="Times New Roman" w:hAnsi="Times New Roman" w:cs="Times New Roman"/>
          <w:sz w:val="24"/>
          <w:szCs w:val="24"/>
        </w:rPr>
        <w:t xml:space="preserve">Then find the time complexity when n = 3, 6 and 10. </w:t>
      </w:r>
    </w:p>
    <w:p w:rsidR="00BE1080" w:rsidRPr="00BE1080" w:rsidRDefault="009852E6" w:rsidP="00B90AC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65CC3" wp14:editId="20816714">
                <wp:simplePos x="0" y="0"/>
                <wp:positionH relativeFrom="column">
                  <wp:posOffset>280035</wp:posOffset>
                </wp:positionH>
                <wp:positionV relativeFrom="paragraph">
                  <wp:posOffset>85407</wp:posOffset>
                </wp:positionV>
                <wp:extent cx="5723255" cy="3290570"/>
                <wp:effectExtent l="0" t="0" r="10795" b="24130"/>
                <wp:wrapNone/>
                <wp:docPr id="4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255" cy="3290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:rsidR="003F6085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CallSum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(array</w:t>
                            </w:r>
                            <w:proofErr w:type="gram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1,array</w:t>
                            </w:r>
                            <w:proofErr w:type="gram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2,n)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{                                        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</w:t>
                            </w:r>
                          </w:p>
                          <w:p w:rsidR="003F6085" w:rsidRPr="00B90AC6" w:rsidRDefault="00D53E8E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for (</w:t>
                            </w:r>
                            <w:proofErr w:type="spellStart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 xml:space="preserve">=0; </w:t>
                            </w:r>
                            <w:proofErr w:type="spellStart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 xml:space="preserve">&lt;n; </w:t>
                            </w:r>
                            <w:proofErr w:type="spellStart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 xml:space="preserve">++)                  </w:t>
                            </w:r>
                            <w:r w:rsidR="003F6085">
                              <w:rPr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        array2[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>] = s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um (array1,</w:t>
                            </w:r>
                            <w:r w:rsidR="0061440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+1);</w:t>
                            </w:r>
                          </w:p>
                          <w:p w:rsidR="003F6085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}                                                           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>sum (</w:t>
                            </w:r>
                            <w:proofErr w:type="spellStart"/>
                            <w:proofErr w:type="gram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array,n</w:t>
                            </w:r>
                            <w:proofErr w:type="spellEnd"/>
                            <w:proofErr w:type="gram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)           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{                                  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total_sum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= 0;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for (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>=</w:t>
                            </w:r>
                            <w:r w:rsidR="00614406">
                              <w:rPr>
                                <w:sz w:val="24"/>
                                <w:szCs w:val="24"/>
                              </w:rPr>
                              <w:t>1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; 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>&lt;</w:t>
                            </w:r>
                            <w:r w:rsidR="00614406">
                              <w:rPr>
                                <w:sz w:val="24"/>
                                <w:szCs w:val="24"/>
                              </w:rPr>
                              <w:t>=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n; 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++)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:rsidR="003F6085" w:rsidRPr="00B90AC6" w:rsidRDefault="00D53E8E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</w:t>
                            </w:r>
                            <w:proofErr w:type="spellStart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total_sum</w:t>
                            </w:r>
                            <w:proofErr w:type="spellEnd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 xml:space="preserve"> = </w:t>
                            </w:r>
                            <w:proofErr w:type="spellStart"/>
                            <w:r w:rsidR="003F6085" w:rsidRPr="00B90AC6">
                              <w:rPr>
                                <w:sz w:val="24"/>
                                <w:szCs w:val="24"/>
                              </w:rPr>
                              <w:t>tot</w:t>
                            </w:r>
                            <w:r w:rsidR="003F6085">
                              <w:rPr>
                                <w:sz w:val="24"/>
                                <w:szCs w:val="24"/>
                              </w:rPr>
                              <w:t>al_sum</w:t>
                            </w:r>
                            <w:proofErr w:type="spellEnd"/>
                            <w:r w:rsidR="003F6085">
                              <w:rPr>
                                <w:sz w:val="24"/>
                                <w:szCs w:val="24"/>
                              </w:rPr>
                              <w:t xml:space="preserve"> + array[</w:t>
                            </w:r>
                            <w:proofErr w:type="spellStart"/>
                            <w:r w:rsidR="003F6085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3F6085">
                              <w:rPr>
                                <w:sz w:val="24"/>
                                <w:szCs w:val="24"/>
                              </w:rPr>
                              <w:t xml:space="preserve">];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return </w:t>
                            </w:r>
                            <w:proofErr w:type="spellStart"/>
                            <w:r w:rsidRPr="00B90AC6">
                              <w:rPr>
                                <w:sz w:val="24"/>
                                <w:szCs w:val="24"/>
                              </w:rPr>
                              <w:t>total_sum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;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B90AC6" w:rsidRDefault="003F6085" w:rsidP="003F6085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}                                 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3F6085" w:rsidRPr="008279C5" w:rsidRDefault="003F6085" w:rsidP="003F6085">
                            <w:pPr>
                              <w:pStyle w:val="NormalWeb"/>
                              <w:spacing w:before="0" w:beforeAutospacing="0" w:after="0" w:afterAutospacing="0"/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E65CC3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margin-left:22.05pt;margin-top:6.7pt;width:450.65pt;height:259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" filled="f" strokecolor="windowText">
                <v:textbox>
                  <w:txbxContent>
                    <w:p w:rsidR="003F6085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CallSum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 (array</w:t>
                      </w:r>
                      <w:proofErr w:type="gramStart"/>
                      <w:r w:rsidRPr="00B90AC6">
                        <w:rPr>
                          <w:sz w:val="24"/>
                          <w:szCs w:val="24"/>
                        </w:rPr>
                        <w:t>1,array</w:t>
                      </w:r>
                      <w:proofErr w:type="gramEnd"/>
                      <w:r w:rsidRPr="00B90AC6">
                        <w:rPr>
                          <w:sz w:val="24"/>
                          <w:szCs w:val="24"/>
                        </w:rPr>
                        <w:t xml:space="preserve">2,n)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{                                        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</w:t>
                      </w:r>
                    </w:p>
                    <w:p w:rsidR="003F6085" w:rsidRPr="00B90AC6" w:rsidRDefault="00D53E8E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 </w:t>
                      </w:r>
                      <w:r w:rsidR="003F6085" w:rsidRPr="00B90AC6">
                        <w:rPr>
                          <w:sz w:val="24"/>
                          <w:szCs w:val="24"/>
                        </w:rPr>
                        <w:t>for (</w:t>
                      </w:r>
                      <w:proofErr w:type="spellStart"/>
                      <w:r w:rsidR="003F6085"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3F6085" w:rsidRPr="00B90AC6">
                        <w:rPr>
                          <w:sz w:val="24"/>
                          <w:szCs w:val="24"/>
                        </w:rPr>
                        <w:t xml:space="preserve">=0; </w:t>
                      </w:r>
                      <w:proofErr w:type="spellStart"/>
                      <w:r w:rsidR="003F6085"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3F6085" w:rsidRPr="00B90AC6">
                        <w:rPr>
                          <w:sz w:val="24"/>
                          <w:szCs w:val="24"/>
                        </w:rPr>
                        <w:t xml:space="preserve">&lt;n; </w:t>
                      </w:r>
                      <w:proofErr w:type="spellStart"/>
                      <w:r w:rsidR="003F6085"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3F6085" w:rsidRPr="00B90AC6">
                        <w:rPr>
                          <w:sz w:val="24"/>
                          <w:szCs w:val="24"/>
                        </w:rPr>
                        <w:t xml:space="preserve">++)                  </w:t>
                      </w:r>
                      <w:r w:rsidR="003F6085">
                        <w:rPr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        array2[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>] = s</w:t>
                      </w:r>
                      <w:r>
                        <w:rPr>
                          <w:sz w:val="24"/>
                          <w:szCs w:val="24"/>
                        </w:rPr>
                        <w:t>um (array1,</w:t>
                      </w:r>
                      <w:r w:rsidR="00614406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i+1);</w:t>
                      </w:r>
                    </w:p>
                    <w:p w:rsidR="003F6085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}                                                           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>sum (</w:t>
                      </w:r>
                      <w:proofErr w:type="spellStart"/>
                      <w:proofErr w:type="gramStart"/>
                      <w:r w:rsidRPr="00B90AC6">
                        <w:rPr>
                          <w:sz w:val="24"/>
                          <w:szCs w:val="24"/>
                        </w:rPr>
                        <w:t>array,n</w:t>
                      </w:r>
                      <w:proofErr w:type="spellEnd"/>
                      <w:proofErr w:type="gramEnd"/>
                      <w:r w:rsidRPr="00B90AC6">
                        <w:rPr>
                          <w:sz w:val="24"/>
                          <w:szCs w:val="24"/>
                        </w:rPr>
                        <w:t xml:space="preserve">)           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{                                  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total_sum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 = 0;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for (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>=</w:t>
                      </w:r>
                      <w:r w:rsidR="00614406">
                        <w:rPr>
                          <w:sz w:val="24"/>
                          <w:szCs w:val="24"/>
                        </w:rPr>
                        <w:t>1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; 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>&lt;</w:t>
                      </w:r>
                      <w:r w:rsidR="00614406">
                        <w:rPr>
                          <w:sz w:val="24"/>
                          <w:szCs w:val="24"/>
                        </w:rPr>
                        <w:t>=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n; 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++)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:rsidR="003F6085" w:rsidRPr="00B90AC6" w:rsidRDefault="00D53E8E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        </w:t>
                      </w:r>
                      <w:proofErr w:type="spellStart"/>
                      <w:r w:rsidR="003F6085" w:rsidRPr="00B90AC6">
                        <w:rPr>
                          <w:sz w:val="24"/>
                          <w:szCs w:val="24"/>
                        </w:rPr>
                        <w:t>total_sum</w:t>
                      </w:r>
                      <w:proofErr w:type="spellEnd"/>
                      <w:r w:rsidR="003F6085" w:rsidRPr="00B90AC6">
                        <w:rPr>
                          <w:sz w:val="24"/>
                          <w:szCs w:val="24"/>
                        </w:rPr>
                        <w:t xml:space="preserve"> = </w:t>
                      </w:r>
                      <w:proofErr w:type="spellStart"/>
                      <w:r w:rsidR="003F6085" w:rsidRPr="00B90AC6">
                        <w:rPr>
                          <w:sz w:val="24"/>
                          <w:szCs w:val="24"/>
                        </w:rPr>
                        <w:t>tot</w:t>
                      </w:r>
                      <w:r w:rsidR="003F6085">
                        <w:rPr>
                          <w:sz w:val="24"/>
                          <w:szCs w:val="24"/>
                        </w:rPr>
                        <w:t>al_sum</w:t>
                      </w:r>
                      <w:proofErr w:type="spellEnd"/>
                      <w:r w:rsidR="003F6085">
                        <w:rPr>
                          <w:sz w:val="24"/>
                          <w:szCs w:val="24"/>
                        </w:rPr>
                        <w:t xml:space="preserve"> + array[</w:t>
                      </w:r>
                      <w:proofErr w:type="spellStart"/>
                      <w:r w:rsidR="003F6085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3F6085">
                        <w:rPr>
                          <w:sz w:val="24"/>
                          <w:szCs w:val="24"/>
                        </w:rPr>
                        <w:t xml:space="preserve">];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return </w:t>
                      </w:r>
                      <w:proofErr w:type="spellStart"/>
                      <w:r w:rsidRPr="00B90AC6">
                        <w:rPr>
                          <w:sz w:val="24"/>
                          <w:szCs w:val="24"/>
                        </w:rPr>
                        <w:t>total_sum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;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B90AC6" w:rsidRDefault="003F6085" w:rsidP="003F6085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}                                 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3F6085" w:rsidRPr="008279C5" w:rsidRDefault="003F6085" w:rsidP="003F6085">
                      <w:pPr>
                        <w:pStyle w:val="NormalWeb"/>
                        <w:spacing w:before="0" w:beforeAutospacing="0" w:after="0" w:afterAutospacing="0"/>
                      </w:pPr>
                    </w:p>
                  </w:txbxContent>
                </v:textbox>
              </v:shape>
            </w:pict>
          </mc:Fallback>
        </mc:AlternateContent>
      </w: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Pr="00BE1080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10 marks)</w:t>
      </w:r>
    </w:p>
    <w:p w:rsidR="009852E6" w:rsidRPr="00BE1080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E1080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2</w:t>
      </w:r>
      <w:r>
        <w:rPr>
          <w:rFonts w:ascii="Times New Roman" w:hAnsi="Times New Roman" w:cs="Times New Roman"/>
          <w:sz w:val="24"/>
          <w:szCs w:val="24"/>
        </w:rPr>
        <w:tab/>
      </w:r>
      <w:r w:rsidRPr="00BE1080">
        <w:rPr>
          <w:rFonts w:ascii="Times New Roman" w:hAnsi="Times New Roman" w:cs="Times New Roman"/>
          <w:sz w:val="24"/>
          <w:szCs w:val="24"/>
        </w:rPr>
        <w:t xml:space="preserve">What is the total number of steps required to find a maximum element based on the algorithm below. </w:t>
      </w:r>
    </w:p>
    <w:p w:rsidR="00B90AC6" w:rsidRPr="00BE1080" w:rsidRDefault="00BE1080" w:rsidP="00B90AC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9EABDF" wp14:editId="3D343E3D">
                <wp:simplePos x="0" y="0"/>
                <wp:positionH relativeFrom="column">
                  <wp:posOffset>280669</wp:posOffset>
                </wp:positionH>
                <wp:positionV relativeFrom="paragraph">
                  <wp:posOffset>-1270</wp:posOffset>
                </wp:positionV>
                <wp:extent cx="5700713" cy="3754874"/>
                <wp:effectExtent l="0" t="0" r="14605" b="20320"/>
                <wp:wrapNone/>
                <wp:docPr id="2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0713" cy="37548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>#include &lt;</w:t>
                            </w:r>
                            <w:proofErr w:type="spell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stdio.h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&gt;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  </w:t>
                            </w:r>
                            <w:proofErr w:type="spell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int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main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) {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int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array[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100], maximum, size, c, location = 1;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  </w:t>
                            </w:r>
                            <w:proofErr w:type="spellStart"/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printf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"Enter the number of elements in array\n");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scanf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"%d", &amp;size);  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printf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"Enter %d integers\n", size);  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for (c = 0; c &lt; size; </w:t>
                            </w:r>
                            <w:proofErr w:type="spell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c++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)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scanf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"%d", &amp;array[c]);  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maximum = </w:t>
                            </w:r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array[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0];  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for (c = 1; c &lt; size; </w:t>
                            </w:r>
                            <w:proofErr w:type="spell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c++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) {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     if (array[c] &gt; maximum) {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816064">
                              <w:rPr>
                                <w:sz w:val="24"/>
                                <w:szCs w:val="24"/>
                              </w:rPr>
                              <w:t>maximum = array[c];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      </w:t>
                            </w:r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    </w:t>
                            </w:r>
                            <w:r w:rsidRPr="00816064">
                              <w:rPr>
                                <w:sz w:val="24"/>
                                <w:szCs w:val="24"/>
                              </w:rPr>
                              <w:t>location = c+1;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      }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 }  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16064">
                              <w:rPr>
                                <w:sz w:val="24"/>
                                <w:szCs w:val="24"/>
                              </w:rPr>
                              <w:t>printf</w:t>
                            </w:r>
                            <w:proofErr w:type="spellEnd"/>
                            <w:r w:rsidRPr="00816064"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816064">
                              <w:rPr>
                                <w:sz w:val="24"/>
                                <w:szCs w:val="24"/>
                              </w:rPr>
                              <w:t>"Maximum element is at location %d, it's value is %d.\n", location, maximum);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 xml:space="preserve"> return 0; </w:t>
                            </w:r>
                          </w:p>
                          <w:p w:rsidR="00BE1080" w:rsidRPr="00816064" w:rsidRDefault="00BE1080" w:rsidP="00BE1080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816064">
                              <w:rPr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79EABDF" id="_x0000_s1027" type="#_x0000_t202" style="position:absolute;margin-left:22.1pt;margin-top:-.1pt;width:448.9pt;height:295.6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" filled="f" strokecolor="windowText">
                <v:textbox style="mso-fit-shape-to-text:t">
                  <w:txbxContent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>#include &lt;</w:t>
                      </w:r>
                      <w:proofErr w:type="spellStart"/>
                      <w:r w:rsidRPr="00816064">
                        <w:rPr>
                          <w:sz w:val="24"/>
                          <w:szCs w:val="24"/>
                        </w:rPr>
                        <w:t>stdio.h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 xml:space="preserve">&gt;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  </w:t>
                      </w:r>
                      <w:proofErr w:type="spellStart"/>
                      <w:r w:rsidRPr="00816064">
                        <w:rPr>
                          <w:sz w:val="24"/>
                          <w:szCs w:val="24"/>
                        </w:rPr>
                        <w:t>int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main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) {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r w:rsidRPr="00816064">
                        <w:rPr>
                          <w:sz w:val="24"/>
                          <w:szCs w:val="24"/>
                        </w:rPr>
                        <w:t>int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array[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 xml:space="preserve">100], maximum, size, c, location = 1;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  </w:t>
                      </w:r>
                      <w:proofErr w:type="spellStart"/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printf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"Enter the number of elements in array\n");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scanf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 xml:space="preserve">"%d", &amp;size);  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</w:t>
                      </w:r>
                      <w:proofErr w:type="spellStart"/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printf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"Enter %d integers\n", size);  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for (c = 0; c &lt; size; </w:t>
                      </w:r>
                      <w:proofErr w:type="spellStart"/>
                      <w:r w:rsidRPr="00816064">
                        <w:rPr>
                          <w:sz w:val="24"/>
                          <w:szCs w:val="24"/>
                        </w:rPr>
                        <w:t>c++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 xml:space="preserve">)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    </w:t>
                      </w:r>
                      <w:proofErr w:type="spellStart"/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scanf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"%d", &amp;array[c]);  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816064">
                        <w:rPr>
                          <w:sz w:val="24"/>
                          <w:szCs w:val="24"/>
                        </w:rPr>
                        <w:t xml:space="preserve"> maximum = </w:t>
                      </w:r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array[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0];  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for (c = 1; c &lt; size; </w:t>
                      </w:r>
                      <w:proofErr w:type="spellStart"/>
                      <w:r w:rsidRPr="00816064">
                        <w:rPr>
                          <w:sz w:val="24"/>
                          <w:szCs w:val="24"/>
                        </w:rPr>
                        <w:t>c++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) {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     if (array[c] &gt; maximum) {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      </w:t>
                      </w:r>
                      <w:r w:rsidR="00D53E8E">
                        <w:rPr>
                          <w:sz w:val="24"/>
                          <w:szCs w:val="24"/>
                        </w:rPr>
                        <w:t xml:space="preserve">     </w:t>
                      </w:r>
                      <w:r w:rsidRPr="00816064">
                        <w:rPr>
                          <w:sz w:val="24"/>
                          <w:szCs w:val="24"/>
                        </w:rPr>
                        <w:t>maximum = array[c];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      </w:t>
                      </w:r>
                      <w:r w:rsidR="00D53E8E">
                        <w:rPr>
                          <w:sz w:val="24"/>
                          <w:szCs w:val="24"/>
                        </w:rPr>
                        <w:t xml:space="preserve">     </w:t>
                      </w:r>
                      <w:r w:rsidRPr="00816064">
                        <w:rPr>
                          <w:sz w:val="24"/>
                          <w:szCs w:val="24"/>
                        </w:rPr>
                        <w:t>location = c+1;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      }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 }  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 w:rsidRPr="00816064">
                        <w:rPr>
                          <w:sz w:val="24"/>
                          <w:szCs w:val="24"/>
                        </w:rPr>
                        <w:t>printf</w:t>
                      </w:r>
                      <w:proofErr w:type="spellEnd"/>
                      <w:r w:rsidRPr="00816064">
                        <w:rPr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816064">
                        <w:rPr>
                          <w:sz w:val="24"/>
                          <w:szCs w:val="24"/>
                        </w:rPr>
                        <w:t>"Maximum element is at location %d, it's value is %d.\n", location, maximum);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 xml:space="preserve"> return 0; </w:t>
                      </w:r>
                    </w:p>
                    <w:p w:rsidR="00BE1080" w:rsidRPr="00816064" w:rsidRDefault="00BE1080" w:rsidP="00BE1080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816064">
                        <w:rPr>
                          <w:sz w:val="24"/>
                          <w:szCs w:val="24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B90AC6" w:rsidRDefault="00B90AC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10 marks)</w:t>
      </w:r>
    </w:p>
    <w:p w:rsid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E1080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3</w:t>
      </w:r>
      <w:r>
        <w:rPr>
          <w:rFonts w:ascii="Times New Roman" w:hAnsi="Times New Roman" w:cs="Times New Roman"/>
          <w:sz w:val="24"/>
          <w:szCs w:val="24"/>
        </w:rPr>
        <w:tab/>
      </w:r>
      <w:r w:rsidRPr="00BE1080">
        <w:rPr>
          <w:rFonts w:ascii="Times New Roman" w:hAnsi="Times New Roman" w:cs="Times New Roman"/>
          <w:sz w:val="24"/>
          <w:szCs w:val="24"/>
        </w:rPr>
        <w:t xml:space="preserve">Use a </w:t>
      </w:r>
      <w:proofErr w:type="gramStart"/>
      <w:r w:rsidRPr="00BE1080">
        <w:rPr>
          <w:rFonts w:ascii="Times New Roman" w:hAnsi="Times New Roman" w:cs="Times New Roman"/>
          <w:sz w:val="24"/>
          <w:szCs w:val="24"/>
        </w:rPr>
        <w:t>big</w:t>
      </w:r>
      <w:proofErr w:type="gramEnd"/>
      <w:r w:rsidRPr="00BE1080">
        <w:rPr>
          <w:rFonts w:ascii="Times New Roman" w:hAnsi="Times New Roman" w:cs="Times New Roman"/>
          <w:sz w:val="24"/>
          <w:szCs w:val="24"/>
        </w:rPr>
        <w:t>-O notation to estimate the recursive algorithm for computing m. x whenever m is a positive integer and x is an integer.</w:t>
      </w:r>
    </w:p>
    <w:p w:rsidR="00BE1080" w:rsidRP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E1080">
        <w:rPr>
          <w:rFonts w:ascii="Times New Roman" w:hAnsi="Times New Roman" w:cs="Times New Roman"/>
          <w:sz w:val="24"/>
          <w:szCs w:val="24"/>
        </w:rPr>
        <w:t>0 marks)</w:t>
      </w:r>
    </w:p>
    <w:p w:rsid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BE1080" w:rsidRPr="00BE1080" w:rsidRDefault="00BE1080" w:rsidP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Pr="00BE1080" w:rsidRDefault="00BE1080" w:rsidP="00BE1080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4</w:t>
      </w:r>
      <w:r>
        <w:rPr>
          <w:rFonts w:ascii="Times New Roman" w:hAnsi="Times New Roman" w:cs="Times New Roman"/>
          <w:sz w:val="24"/>
          <w:szCs w:val="24"/>
        </w:rPr>
        <w:tab/>
      </w:r>
      <w:r w:rsidRPr="00BE1080">
        <w:rPr>
          <w:rFonts w:ascii="Times New Roman" w:hAnsi="Times New Roman" w:cs="Times New Roman"/>
          <w:sz w:val="24"/>
          <w:szCs w:val="24"/>
        </w:rPr>
        <w:t xml:space="preserve">Use a </w:t>
      </w:r>
      <w:proofErr w:type="gramStart"/>
      <w:r w:rsidRPr="00BE1080">
        <w:rPr>
          <w:rFonts w:ascii="Times New Roman" w:hAnsi="Times New Roman" w:cs="Times New Roman"/>
          <w:sz w:val="24"/>
          <w:szCs w:val="24"/>
        </w:rPr>
        <w:t>big</w:t>
      </w:r>
      <w:proofErr w:type="gramEnd"/>
      <w:r w:rsidRPr="00BE1080">
        <w:rPr>
          <w:rFonts w:ascii="Times New Roman" w:hAnsi="Times New Roman" w:cs="Times New Roman"/>
          <w:sz w:val="24"/>
          <w:szCs w:val="24"/>
        </w:rPr>
        <w:t>-O notation to estimate the sum of the first n integer numbers in an algorithm.</w:t>
      </w:r>
    </w:p>
    <w:p w:rsidR="00BE1080" w:rsidRP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E1080">
        <w:rPr>
          <w:rFonts w:ascii="Times New Roman" w:hAnsi="Times New Roman" w:cs="Times New Roman"/>
          <w:sz w:val="24"/>
          <w:szCs w:val="24"/>
        </w:rPr>
        <w:t>0 marks)</w:t>
      </w:r>
    </w:p>
    <w:p w:rsidR="00BE1080" w:rsidRDefault="00BE1080" w:rsidP="00BE1080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BE348B" w:rsidRDefault="00BE348B" w:rsidP="00B72FE7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BE348B" w:rsidRDefault="00BE348B" w:rsidP="00B72FE7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BE348B" w:rsidRDefault="00BE348B" w:rsidP="00B72FE7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BE348B" w:rsidRDefault="00BE348B" w:rsidP="00B72FE7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</w:p>
    <w:p w:rsidR="00BE1080" w:rsidRDefault="00B72FE7" w:rsidP="00B72FE7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9779C1" wp14:editId="5D26BBED">
                <wp:simplePos x="0" y="0"/>
                <wp:positionH relativeFrom="column">
                  <wp:posOffset>266383</wp:posOffset>
                </wp:positionH>
                <wp:positionV relativeFrom="paragraph">
                  <wp:posOffset>309245</wp:posOffset>
                </wp:positionV>
                <wp:extent cx="5723573" cy="1190625"/>
                <wp:effectExtent l="0" t="0" r="10795" b="28575"/>
                <wp:wrapNone/>
                <wp:docPr id="3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573" cy="1190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:rsidR="00B72FE7" w:rsidRDefault="00B72FE7" w:rsidP="00B72FE7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B72FE7" w:rsidRPr="00B90AC6" w:rsidRDefault="00B72FE7" w:rsidP="00B72FE7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for</w:t>
                            </w:r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=0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&lt;n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++) 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B72FE7" w:rsidRPr="00B90AC6" w:rsidRDefault="00B72FE7" w:rsidP="00B72FE7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for (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+1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;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&lt;n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++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)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:rsidR="00B72FE7" w:rsidRPr="00D53E8E" w:rsidRDefault="00B72FE7" w:rsidP="00D53E8E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   b[</w:t>
                            </w:r>
                            <w:proofErr w:type="spellStart"/>
                            <w:r w:rsidR="00D53E8E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D53E8E">
                              <w:rPr>
                                <w:sz w:val="24"/>
                                <w:szCs w:val="24"/>
                              </w:rPr>
                              <w:t>][</w:t>
                            </w:r>
                            <w:proofErr w:type="gramStart"/>
                            <w:r w:rsidR="00D53E8E">
                              <w:rPr>
                                <w:sz w:val="24"/>
                                <w:szCs w:val="24"/>
                              </w:rPr>
                              <w:t>j]=</w:t>
                            </w:r>
                            <w:proofErr w:type="gramEnd"/>
                            <w:r w:rsidR="00D53E8E">
                              <w:rPr>
                                <w:sz w:val="24"/>
                                <w:szCs w:val="24"/>
                              </w:rPr>
                              <w:t xml:space="preserve"> a[</w:t>
                            </w:r>
                            <w:proofErr w:type="spellStart"/>
                            <w:r w:rsidR="00D53E8E"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 w:rsidR="00D53E8E">
                              <w:rPr>
                                <w:sz w:val="24"/>
                                <w:szCs w:val="24"/>
                              </w:rPr>
                              <w:t>][j]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;            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779C1" id="_x0000_s1028" type="#_x0000_t202" style="position:absolute;left:0;text-align:left;margin-left:21pt;margin-top:24.35pt;width:450.7pt;height:9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" filled="f" strokecolor="windowText">
                <v:textbox>
                  <w:txbxContent>
                    <w:p w:rsidR="00B72FE7" w:rsidRDefault="00B72FE7" w:rsidP="00B72FE7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:rsidR="00B72FE7" w:rsidRPr="00B90AC6" w:rsidRDefault="00B72FE7" w:rsidP="00B72FE7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sz w:val="24"/>
                          <w:szCs w:val="24"/>
                        </w:rPr>
                        <w:t>for</w:t>
                      </w:r>
                      <w:r w:rsidR="00D53E8E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(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=0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&lt;n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++) 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B72FE7" w:rsidRPr="00B90AC6" w:rsidRDefault="00B72FE7" w:rsidP="00B72FE7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</w:t>
                      </w:r>
                      <w:r w:rsidR="00D53E8E">
                        <w:rPr>
                          <w:sz w:val="24"/>
                          <w:szCs w:val="24"/>
                        </w:rPr>
                        <w:t xml:space="preserve">      </w:t>
                      </w:r>
                      <w:r w:rsidRPr="00B90AC6">
                        <w:rPr>
                          <w:sz w:val="24"/>
                          <w:szCs w:val="24"/>
                        </w:rPr>
                        <w:t>for (</w:t>
                      </w:r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sz w:val="24"/>
                          <w:szCs w:val="24"/>
                        </w:rPr>
                        <w:t>i+1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; </w:t>
                      </w:r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&lt;n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>++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)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:rsidR="00B72FE7" w:rsidRPr="00D53E8E" w:rsidRDefault="00B72FE7" w:rsidP="00D53E8E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 w:rsidR="00D53E8E">
                        <w:rPr>
                          <w:sz w:val="24"/>
                          <w:szCs w:val="24"/>
                        </w:rPr>
                        <w:t xml:space="preserve">    b[</w:t>
                      </w:r>
                      <w:proofErr w:type="spellStart"/>
                      <w:r w:rsidR="00D53E8E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D53E8E">
                        <w:rPr>
                          <w:sz w:val="24"/>
                          <w:szCs w:val="24"/>
                        </w:rPr>
                        <w:t>][</w:t>
                      </w:r>
                      <w:proofErr w:type="gramStart"/>
                      <w:r w:rsidR="00D53E8E">
                        <w:rPr>
                          <w:sz w:val="24"/>
                          <w:szCs w:val="24"/>
                        </w:rPr>
                        <w:t>j]=</w:t>
                      </w:r>
                      <w:proofErr w:type="gramEnd"/>
                      <w:r w:rsidR="00D53E8E">
                        <w:rPr>
                          <w:sz w:val="24"/>
                          <w:szCs w:val="24"/>
                        </w:rPr>
                        <w:t xml:space="preserve"> a[</w:t>
                      </w:r>
                      <w:proofErr w:type="spellStart"/>
                      <w:r w:rsidR="00D53E8E"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 w:rsidR="00D53E8E">
                        <w:rPr>
                          <w:sz w:val="24"/>
                          <w:szCs w:val="24"/>
                        </w:rPr>
                        <w:t>][j]</w:t>
                      </w:r>
                      <w:r>
                        <w:rPr>
                          <w:sz w:val="24"/>
                          <w:szCs w:val="24"/>
                        </w:rPr>
                        <w:t xml:space="preserve">;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Q5</w:t>
      </w:r>
      <w:r>
        <w:rPr>
          <w:rFonts w:ascii="Times New Roman" w:hAnsi="Times New Roman" w:cs="Times New Roman"/>
          <w:sz w:val="24"/>
          <w:szCs w:val="24"/>
        </w:rPr>
        <w:tab/>
        <w:t xml:space="preserve">Fi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ig</w:t>
      </w:r>
      <w:proofErr w:type="gramEnd"/>
      <w:r>
        <w:rPr>
          <w:rFonts w:ascii="Times New Roman" w:hAnsi="Times New Roman" w:cs="Times New Roman"/>
          <w:sz w:val="24"/>
          <w:szCs w:val="24"/>
        </w:rPr>
        <w:t>-O notation of the following code segment.</w:t>
      </w: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BE1080" w:rsidRDefault="00BE108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Pr="00BE1080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E1080">
        <w:rPr>
          <w:rFonts w:ascii="Times New Roman" w:hAnsi="Times New Roman" w:cs="Times New Roman"/>
          <w:sz w:val="24"/>
          <w:szCs w:val="24"/>
        </w:rPr>
        <w:t>0 marks)</w:t>
      </w:r>
    </w:p>
    <w:p w:rsidR="009852E6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9852E6" w:rsidRDefault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ind w:left="426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4F1E1E" wp14:editId="0A43190D">
                <wp:simplePos x="0" y="0"/>
                <wp:positionH relativeFrom="column">
                  <wp:posOffset>266383</wp:posOffset>
                </wp:positionH>
                <wp:positionV relativeFrom="paragraph">
                  <wp:posOffset>309245</wp:posOffset>
                </wp:positionV>
                <wp:extent cx="5723573" cy="1190625"/>
                <wp:effectExtent l="0" t="0" r="10795" b="28575"/>
                <wp:wrapNone/>
                <wp:docPr id="5" name="Text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573" cy="1190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:rsidR="009852E6" w:rsidRDefault="009852E6" w:rsidP="009852E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:rsidR="009852E6" w:rsidRPr="00B90AC6" w:rsidRDefault="009852E6" w:rsidP="009852E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for (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=1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&lt;n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++) 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  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   </w:t>
                            </w:r>
                          </w:p>
                          <w:p w:rsidR="009852E6" w:rsidRPr="00B90AC6" w:rsidRDefault="009852E6" w:rsidP="009852E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for (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=</w:t>
                            </w:r>
                            <w:r w:rsidR="00957E82">
                              <w:rPr>
                                <w:sz w:val="24"/>
                                <w:szCs w:val="24"/>
                              </w:rPr>
                              <w:t>1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;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&lt;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3i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j</w:t>
                            </w:r>
                            <w:r w:rsidRPr="00B90AC6">
                              <w:rPr>
                                <w:sz w:val="24"/>
                                <w:szCs w:val="24"/>
                              </w:rPr>
                              <w:t>++</w:t>
                            </w:r>
                            <w:proofErr w:type="spellEnd"/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)          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                        </w:t>
                            </w:r>
                          </w:p>
                          <w:p w:rsidR="009852E6" w:rsidRPr="00D53E8E" w:rsidRDefault="009852E6" w:rsidP="009852E6">
                            <w:pPr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  <w:r w:rsidRPr="00B90AC6">
                              <w:rPr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 xml:space="preserve">    b[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>][</w:t>
                            </w:r>
                            <w:proofErr w:type="gramStart"/>
                            <w:r>
                              <w:rPr>
                                <w:sz w:val="24"/>
                                <w:szCs w:val="24"/>
                              </w:rPr>
                              <w:t>j]=</w:t>
                            </w:r>
                            <w:proofErr w:type="gramEnd"/>
                            <w:r>
                              <w:rPr>
                                <w:sz w:val="24"/>
                                <w:szCs w:val="24"/>
                              </w:rPr>
                              <w:t xml:space="preserve"> a[</w:t>
                            </w:r>
                            <w:proofErr w:type="spellStart"/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sz w:val="24"/>
                                <w:szCs w:val="24"/>
                              </w:rPr>
                              <w:t xml:space="preserve">][j];            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F1E1E" id="_x0000_s1029" type="#_x0000_t202" style="position:absolute;left:0;text-align:left;margin-left:21pt;margin-top:24.35pt;width:450.7pt;height:93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" filled="f" strokecolor="windowText">
                <v:textbox>
                  <w:txbxContent>
                    <w:p w:rsidR="009852E6" w:rsidRDefault="009852E6" w:rsidP="009852E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  <w:p w:rsidR="009852E6" w:rsidRPr="00B90AC6" w:rsidRDefault="009852E6" w:rsidP="009852E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sz w:val="24"/>
                          <w:szCs w:val="24"/>
                        </w:rPr>
                        <w:t>for (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=1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&lt;n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++) 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     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   </w:t>
                      </w:r>
                    </w:p>
                    <w:p w:rsidR="009852E6" w:rsidRPr="00B90AC6" w:rsidRDefault="009852E6" w:rsidP="009852E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</w:t>
                      </w:r>
                      <w:r w:rsidRPr="00B90AC6">
                        <w:rPr>
                          <w:sz w:val="24"/>
                          <w:szCs w:val="24"/>
                        </w:rPr>
                        <w:t>for (</w:t>
                      </w:r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>=</w:t>
                      </w:r>
                      <w:r w:rsidR="00957E82">
                        <w:rPr>
                          <w:sz w:val="24"/>
                          <w:szCs w:val="24"/>
                        </w:rPr>
                        <w:t>1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; </w:t>
                      </w:r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>&lt;</w:t>
                      </w:r>
                      <w:r>
                        <w:rPr>
                          <w:sz w:val="24"/>
                          <w:szCs w:val="24"/>
                        </w:rPr>
                        <w:t>3i</w:t>
                      </w:r>
                      <w:r w:rsidRPr="00B90AC6">
                        <w:rPr>
                          <w:sz w:val="24"/>
                          <w:szCs w:val="24"/>
                        </w:rPr>
                        <w:t xml:space="preserve">;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j</w:t>
                      </w:r>
                      <w:r w:rsidRPr="00B90AC6">
                        <w:rPr>
                          <w:sz w:val="24"/>
                          <w:szCs w:val="24"/>
                        </w:rPr>
                        <w:t>++</w:t>
                      </w:r>
                      <w:proofErr w:type="spellEnd"/>
                      <w:r w:rsidRPr="00B90AC6">
                        <w:rPr>
                          <w:sz w:val="24"/>
                          <w:szCs w:val="24"/>
                        </w:rPr>
                        <w:t xml:space="preserve">)          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                        </w:t>
                      </w:r>
                    </w:p>
                    <w:p w:rsidR="009852E6" w:rsidRPr="00D53E8E" w:rsidRDefault="009852E6" w:rsidP="009852E6">
                      <w:pPr>
                        <w:spacing w:after="0"/>
                        <w:rPr>
                          <w:sz w:val="24"/>
                          <w:szCs w:val="24"/>
                        </w:rPr>
                      </w:pPr>
                      <w:r w:rsidRPr="00B90AC6">
                        <w:rPr>
                          <w:sz w:val="24"/>
                          <w:szCs w:val="24"/>
                        </w:rPr>
                        <w:t xml:space="preserve">           </w:t>
                      </w:r>
                      <w:r>
                        <w:rPr>
                          <w:sz w:val="24"/>
                          <w:szCs w:val="24"/>
                        </w:rPr>
                        <w:t xml:space="preserve">    b[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][</w:t>
                      </w:r>
                      <w:proofErr w:type="gramStart"/>
                      <w:r>
                        <w:rPr>
                          <w:sz w:val="24"/>
                          <w:szCs w:val="24"/>
                        </w:rPr>
                        <w:t>j]=</w:t>
                      </w:r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 a[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][j];         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Q6</w:t>
      </w:r>
      <w:r>
        <w:rPr>
          <w:rFonts w:ascii="Times New Roman" w:hAnsi="Times New Roman" w:cs="Times New Roman"/>
          <w:sz w:val="24"/>
          <w:szCs w:val="24"/>
        </w:rPr>
        <w:tab/>
        <w:t xml:space="preserve">Find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ig</w:t>
      </w:r>
      <w:proofErr w:type="gramEnd"/>
      <w:r>
        <w:rPr>
          <w:rFonts w:ascii="Times New Roman" w:hAnsi="Times New Roman" w:cs="Times New Roman"/>
          <w:sz w:val="24"/>
          <w:szCs w:val="24"/>
        </w:rPr>
        <w:t>-O notation of the following code segment.</w:t>
      </w: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Default="009852E6" w:rsidP="009852E6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9852E6" w:rsidRPr="00BE1080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BE1080">
        <w:rPr>
          <w:rFonts w:ascii="Times New Roman" w:hAnsi="Times New Roman" w:cs="Times New Roman"/>
          <w:sz w:val="24"/>
          <w:szCs w:val="24"/>
        </w:rPr>
        <w:t>0 marks)</w:t>
      </w:r>
    </w:p>
    <w:p w:rsidR="009852E6" w:rsidRDefault="009852E6" w:rsidP="009852E6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BE1080">
        <w:rPr>
          <w:rFonts w:ascii="Times New Roman" w:hAnsi="Times New Roman" w:cs="Times New Roman"/>
          <w:sz w:val="24"/>
          <w:szCs w:val="24"/>
        </w:rPr>
        <w:t>(C4: Analyze)</w:t>
      </w:r>
    </w:p>
    <w:p w:rsidR="007366C5" w:rsidRDefault="007366C5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366C5" w:rsidRPr="007366C5" w:rsidRDefault="007366C5" w:rsidP="007366C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366C5">
        <w:rPr>
          <w:rFonts w:ascii="Times New Roman" w:hAnsi="Times New Roman" w:cs="Times New Roman"/>
          <w:sz w:val="24"/>
          <w:szCs w:val="24"/>
        </w:rPr>
        <w:t>Instructions:</w:t>
      </w:r>
    </w:p>
    <w:p w:rsidR="007366C5" w:rsidRDefault="007366C5" w:rsidP="00540A4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366C5">
        <w:rPr>
          <w:rFonts w:ascii="Times New Roman" w:hAnsi="Times New Roman" w:cs="Times New Roman"/>
          <w:sz w:val="24"/>
          <w:szCs w:val="24"/>
        </w:rPr>
        <w:t xml:space="preserve">1. </w:t>
      </w:r>
      <w:r w:rsidR="00540A49">
        <w:rPr>
          <w:rFonts w:ascii="Times New Roman" w:hAnsi="Times New Roman" w:cs="Times New Roman"/>
          <w:sz w:val="24"/>
          <w:szCs w:val="24"/>
        </w:rPr>
        <w:t>Group</w:t>
      </w:r>
      <w:r w:rsidRPr="007366C5">
        <w:rPr>
          <w:rFonts w:ascii="Times New Roman" w:hAnsi="Times New Roman" w:cs="Times New Roman"/>
          <w:sz w:val="24"/>
          <w:szCs w:val="24"/>
        </w:rPr>
        <w:t xml:space="preserve"> assignment</w:t>
      </w:r>
      <w:r w:rsidR="00540A49">
        <w:rPr>
          <w:rFonts w:ascii="Times New Roman" w:hAnsi="Times New Roman" w:cs="Times New Roman"/>
          <w:sz w:val="24"/>
          <w:szCs w:val="24"/>
        </w:rPr>
        <w:t xml:space="preserve"> of 4 students</w:t>
      </w:r>
    </w:p>
    <w:p w:rsidR="00540A49" w:rsidRPr="007366C5" w:rsidRDefault="00540A49" w:rsidP="00540A4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="00BE348B">
        <w:rPr>
          <w:rFonts w:ascii="Times New Roman" w:hAnsi="Times New Roman" w:cs="Times New Roman"/>
          <w:sz w:val="24"/>
          <w:szCs w:val="24"/>
        </w:rPr>
        <w:t xml:space="preserve">Follow </w:t>
      </w:r>
      <w:r w:rsidR="00BE348B">
        <w:rPr>
          <w:rFonts w:ascii="Times New Roman" w:hAnsi="Times New Roman" w:cs="Times New Roman"/>
          <w:sz w:val="24"/>
          <w:szCs w:val="24"/>
        </w:rPr>
        <w:t>you</w:t>
      </w:r>
      <w:r w:rsidR="00BE348B">
        <w:rPr>
          <w:rFonts w:ascii="Times New Roman" w:hAnsi="Times New Roman" w:cs="Times New Roman"/>
          <w:sz w:val="24"/>
          <w:szCs w:val="24"/>
        </w:rPr>
        <w:t>r</w:t>
      </w:r>
      <w:r w:rsidR="00BE348B">
        <w:rPr>
          <w:rFonts w:ascii="Times New Roman" w:hAnsi="Times New Roman" w:cs="Times New Roman"/>
          <w:sz w:val="24"/>
          <w:szCs w:val="24"/>
        </w:rPr>
        <w:t xml:space="preserve"> </w:t>
      </w:r>
      <w:r w:rsidR="00BE348B">
        <w:rPr>
          <w:rFonts w:ascii="Times New Roman" w:hAnsi="Times New Roman" w:cs="Times New Roman"/>
          <w:sz w:val="24"/>
          <w:szCs w:val="24"/>
        </w:rPr>
        <w:t>Author</w:t>
      </w:r>
      <w:r>
        <w:rPr>
          <w:rFonts w:ascii="Times New Roman" w:hAnsi="Times New Roman" w:cs="Times New Roman"/>
          <w:sz w:val="24"/>
          <w:szCs w:val="24"/>
        </w:rPr>
        <w:t xml:space="preserve"> group</w:t>
      </w:r>
    </w:p>
    <w:p w:rsidR="007366C5" w:rsidRPr="007366C5" w:rsidRDefault="00540A49" w:rsidP="00540A4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7366C5" w:rsidRPr="007366C5">
        <w:rPr>
          <w:rFonts w:ascii="Times New Roman" w:hAnsi="Times New Roman" w:cs="Times New Roman"/>
          <w:sz w:val="24"/>
          <w:szCs w:val="24"/>
        </w:rPr>
        <w:t>. Submi</w:t>
      </w:r>
      <w:r>
        <w:rPr>
          <w:rFonts w:ascii="Times New Roman" w:hAnsi="Times New Roman" w:cs="Times New Roman"/>
          <w:sz w:val="24"/>
          <w:szCs w:val="24"/>
        </w:rPr>
        <w:t xml:space="preserve">t before </w:t>
      </w:r>
      <w:r w:rsidR="00BE348B">
        <w:rPr>
          <w:rFonts w:ascii="Times New Roman" w:hAnsi="Times New Roman" w:cs="Times New Roman"/>
          <w:sz w:val="24"/>
          <w:szCs w:val="24"/>
        </w:rPr>
        <w:t>09</w:t>
      </w:r>
      <w:r w:rsidR="007366C5" w:rsidRPr="007366C5">
        <w:rPr>
          <w:rFonts w:ascii="Times New Roman" w:hAnsi="Times New Roman" w:cs="Times New Roman"/>
          <w:sz w:val="24"/>
          <w:szCs w:val="24"/>
        </w:rPr>
        <w:t>/0</w:t>
      </w:r>
      <w:r w:rsidR="00BE348B">
        <w:rPr>
          <w:rFonts w:ascii="Times New Roman" w:hAnsi="Times New Roman" w:cs="Times New Roman"/>
          <w:sz w:val="24"/>
          <w:szCs w:val="24"/>
        </w:rPr>
        <w:t>5</w:t>
      </w:r>
      <w:r w:rsidR="007366C5" w:rsidRPr="007366C5">
        <w:rPr>
          <w:rFonts w:ascii="Times New Roman" w:hAnsi="Times New Roman" w:cs="Times New Roman"/>
          <w:sz w:val="24"/>
          <w:szCs w:val="24"/>
        </w:rPr>
        <w:t>/202</w:t>
      </w:r>
      <w:r w:rsidR="00BE348B">
        <w:rPr>
          <w:rFonts w:ascii="Times New Roman" w:hAnsi="Times New Roman" w:cs="Times New Roman"/>
          <w:sz w:val="24"/>
          <w:szCs w:val="24"/>
        </w:rPr>
        <w:t>4</w:t>
      </w:r>
    </w:p>
    <w:p w:rsidR="007366C5" w:rsidRPr="00BE1080" w:rsidRDefault="00540A4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7366C5" w:rsidRPr="007366C5">
        <w:rPr>
          <w:rFonts w:ascii="Times New Roman" w:hAnsi="Times New Roman" w:cs="Times New Roman"/>
          <w:sz w:val="24"/>
          <w:szCs w:val="24"/>
        </w:rPr>
        <w:t xml:space="preserve">. Submit to </w:t>
      </w:r>
      <w:r w:rsidR="00BE348B">
        <w:rPr>
          <w:rFonts w:ascii="Times New Roman" w:hAnsi="Times New Roman" w:cs="Times New Roman"/>
          <w:sz w:val="24"/>
          <w:szCs w:val="24"/>
        </w:rPr>
        <w:t xml:space="preserve">your group account @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uthor UTHM</w:t>
      </w:r>
    </w:p>
    <w:sectPr w:rsidR="007366C5" w:rsidRPr="00BE1080" w:rsidSect="00351E04">
      <w:pgSz w:w="12240" w:h="15840"/>
      <w:pgMar w:top="1418" w:right="1418" w:bottom="1418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C6174"/>
    <w:multiLevelType w:val="hybridMultilevel"/>
    <w:tmpl w:val="FABCC368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CD75F4"/>
    <w:multiLevelType w:val="hybridMultilevel"/>
    <w:tmpl w:val="C48CC2C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12158"/>
    <w:multiLevelType w:val="hybridMultilevel"/>
    <w:tmpl w:val="C48CC2C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C041CD"/>
    <w:multiLevelType w:val="hybridMultilevel"/>
    <w:tmpl w:val="0A443276"/>
    <w:lvl w:ilvl="0" w:tplc="04090017">
      <w:start w:val="1"/>
      <w:numFmt w:val="lowerLetter"/>
      <w:lvlText w:val="%1)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MDMzMDIwMzQyMLBQ0lEKTi0uzszPAykwNKoFAKqj7qgtAAAA"/>
  </w:docVars>
  <w:rsids>
    <w:rsidRoot w:val="00C252C6"/>
    <w:rsid w:val="0009093B"/>
    <w:rsid w:val="001C7B82"/>
    <w:rsid w:val="002023BC"/>
    <w:rsid w:val="00236939"/>
    <w:rsid w:val="003177CB"/>
    <w:rsid w:val="00351E04"/>
    <w:rsid w:val="003F6085"/>
    <w:rsid w:val="00404647"/>
    <w:rsid w:val="00443D87"/>
    <w:rsid w:val="004E132A"/>
    <w:rsid w:val="00540A49"/>
    <w:rsid w:val="0059718E"/>
    <w:rsid w:val="005E5742"/>
    <w:rsid w:val="005E5987"/>
    <w:rsid w:val="005E697A"/>
    <w:rsid w:val="00614406"/>
    <w:rsid w:val="006C12C9"/>
    <w:rsid w:val="006C4396"/>
    <w:rsid w:val="007366C5"/>
    <w:rsid w:val="007A3CB4"/>
    <w:rsid w:val="00806C42"/>
    <w:rsid w:val="00826533"/>
    <w:rsid w:val="00846980"/>
    <w:rsid w:val="00864927"/>
    <w:rsid w:val="00884CE8"/>
    <w:rsid w:val="009304C7"/>
    <w:rsid w:val="00957E82"/>
    <w:rsid w:val="009852E6"/>
    <w:rsid w:val="00A24C5C"/>
    <w:rsid w:val="00A84C4D"/>
    <w:rsid w:val="00AA7BC5"/>
    <w:rsid w:val="00AF2CD7"/>
    <w:rsid w:val="00B37C79"/>
    <w:rsid w:val="00B40362"/>
    <w:rsid w:val="00B72FE7"/>
    <w:rsid w:val="00B90AC6"/>
    <w:rsid w:val="00BA0589"/>
    <w:rsid w:val="00BE1080"/>
    <w:rsid w:val="00BE348B"/>
    <w:rsid w:val="00C252C6"/>
    <w:rsid w:val="00CA63EF"/>
    <w:rsid w:val="00CC5202"/>
    <w:rsid w:val="00D53E8E"/>
    <w:rsid w:val="00DA30FE"/>
    <w:rsid w:val="00F03711"/>
    <w:rsid w:val="00FC007F"/>
    <w:rsid w:val="00FE1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F8A04"/>
  <w15:docId w15:val="{3D2CBA05-4143-461C-8DE4-9E9F57108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52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65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653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A3C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F60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59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4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ini</dc:creator>
  <cp:lastModifiedBy>Dr Salama</cp:lastModifiedBy>
  <cp:revision>9</cp:revision>
  <dcterms:created xsi:type="dcterms:W3CDTF">2021-04-25T03:07:00Z</dcterms:created>
  <dcterms:modified xsi:type="dcterms:W3CDTF">2024-04-18T01:49:00Z</dcterms:modified>
</cp:coreProperties>
</file>